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31E4" w14:textId="77777777" w:rsidR="006A6EF9" w:rsidRPr="00243A89" w:rsidRDefault="006A6EF9" w:rsidP="006A6EF9">
      <w:pPr>
        <w:rPr>
          <w:rFonts w:ascii="Arial" w:eastAsia="Calibri" w:hAnsi="Arial" w:cs="Arial"/>
          <w:b/>
          <w:sz w:val="28"/>
          <w:szCs w:val="28"/>
          <w:lang w:bidi="en-US"/>
        </w:rPr>
      </w:pPr>
      <w:r w:rsidRPr="00243A89">
        <w:rPr>
          <w:rFonts w:ascii="Arial" w:eastAsia="Calibri" w:hAnsi="Arial" w:cs="Arial"/>
          <w:b/>
          <w:sz w:val="28"/>
          <w:szCs w:val="28"/>
          <w:lang w:bidi="en-US"/>
        </w:rPr>
        <w:t>Memorandum</w:t>
      </w:r>
    </w:p>
    <w:p w14:paraId="29BDDBDC" w14:textId="6A39C8CC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ate: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proofErr w:type="gramStart"/>
      <w:r w:rsidR="00333B05" w:rsidRPr="00243A89">
        <w:rPr>
          <w:rFonts w:ascii="Arial" w:eastAsia="Calibri" w:hAnsi="Arial" w:cs="Arial"/>
          <w:sz w:val="20"/>
          <w:szCs w:val="20"/>
          <w:lang w:bidi="en-US"/>
        </w:rPr>
        <w:t>October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xx,</w:t>
      </w:r>
      <w:proofErr w:type="gramEnd"/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3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</w:p>
    <w:p w14:paraId="73A84D34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1AA6AC45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To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Department of Finance</w:t>
      </w:r>
    </w:p>
    <w:p w14:paraId="072B8798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John Smith, Finance Budget Analyst</w:t>
      </w:r>
    </w:p>
    <w:p w14:paraId="2BFD925C" w14:textId="77777777" w:rsidR="006A6EF9" w:rsidRPr="00243A89" w:rsidRDefault="006A6EF9" w:rsidP="006A6EF9">
      <w:pPr>
        <w:spacing w:after="0" w:line="240" w:lineRule="auto"/>
        <w:ind w:left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Unit Name                                                                        </w:t>
      </w:r>
    </w:p>
    <w:p w14:paraId="39E4997B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915 L Street</w:t>
      </w:r>
    </w:p>
    <w:p w14:paraId="11E0D728" w14:textId="77777777" w:rsidR="006A6EF9" w:rsidRPr="00243A89" w:rsidRDefault="006A6EF9" w:rsidP="006A6EF9">
      <w:pPr>
        <w:tabs>
          <w:tab w:val="left" w:pos="720"/>
        </w:tabs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Sacramento, CA  95814</w:t>
      </w:r>
    </w:p>
    <w:p w14:paraId="79AADA57" w14:textId="77777777" w:rsidR="006A6EF9" w:rsidRPr="00243A89" w:rsidRDefault="006A6EF9" w:rsidP="006A6EF9">
      <w:pPr>
        <w:tabs>
          <w:tab w:val="left" w:pos="36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2A874061" w14:textId="77777777" w:rsidR="006A6EF9" w:rsidRPr="00243A89" w:rsidRDefault="006A6EF9" w:rsidP="006A6EF9">
      <w:pPr>
        <w:tabs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b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rom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>Department Name (Org Number)</w:t>
      </w:r>
    </w:p>
    <w:p w14:paraId="21BD9DFC" w14:textId="77777777" w:rsidR="006A6EF9" w:rsidRPr="00243A89" w:rsidRDefault="006A6EF9" w:rsidP="006A6EF9">
      <w:pPr>
        <w:tabs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ab/>
        <w:t>Prepared by: Department Name (Org Number)</w:t>
      </w:r>
    </w:p>
    <w:p w14:paraId="026290BC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111 Oak Street</w:t>
      </w:r>
    </w:p>
    <w:p w14:paraId="1A573B04" w14:textId="77777777" w:rsidR="006A6EF9" w:rsidRPr="00243A89" w:rsidRDefault="006A6EF9" w:rsidP="006A6EF9">
      <w:pPr>
        <w:tabs>
          <w:tab w:val="left" w:pos="720"/>
          <w:tab w:val="left" w:pos="1080"/>
        </w:tabs>
        <w:spacing w:after="0" w:line="240" w:lineRule="auto"/>
        <w:ind w:left="1440" w:hanging="144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Sacramento, CA  95814</w:t>
      </w:r>
    </w:p>
    <w:p w14:paraId="1F7FBD35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Name, Title, email address</w:t>
      </w:r>
    </w:p>
    <w:p w14:paraId="028A5FF1" w14:textId="77777777" w:rsidR="006A6EF9" w:rsidRPr="00243A89" w:rsidRDefault="006A6EF9" w:rsidP="006A6EF9">
      <w:pPr>
        <w:spacing w:after="0" w:line="240" w:lineRule="auto"/>
        <w:ind w:left="1080" w:hanging="1080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</w:r>
    </w:p>
    <w:p w14:paraId="118F512F" w14:textId="39908162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Subject: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 xml:space="preserve">FUND </w:t>
      </w:r>
      <w:r w:rsidR="00650493" w:rsidRPr="00243A89">
        <w:rPr>
          <w:rFonts w:ascii="Arial" w:eastAsia="Calibri" w:hAnsi="Arial" w:cs="Arial"/>
          <w:sz w:val="20"/>
          <w:szCs w:val="20"/>
          <w:lang w:bidi="en-US"/>
        </w:rPr>
        <w:t xml:space="preserve">BALANCE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>RECONCILIATION PACKET FOR 20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4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-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5</w:t>
      </w:r>
      <w:r w:rsidR="00D77E4F"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GOVERNOR’S BUDGET </w:t>
      </w:r>
    </w:p>
    <w:p w14:paraId="422A2722" w14:textId="77777777" w:rsidR="006A6EF9" w:rsidRPr="00243A89" w:rsidRDefault="006A6EF9" w:rsidP="006A6EF9">
      <w:pPr>
        <w:spacing w:after="0" w:line="240" w:lineRule="auto"/>
        <w:ind w:left="1080" w:hanging="108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ab/>
        <w:t>(PAST YEAR PORTION)</w:t>
      </w:r>
    </w:p>
    <w:p w14:paraId="662C1087" w14:textId="77777777" w:rsidR="006A6EF9" w:rsidRPr="00243A89" w:rsidRDefault="006A6EF9" w:rsidP="006A6EF9">
      <w:pPr>
        <w:tabs>
          <w:tab w:val="left" w:pos="720"/>
        </w:tabs>
        <w:spacing w:after="0" w:line="240" w:lineRule="auto"/>
        <w:ind w:left="720"/>
        <w:rPr>
          <w:rFonts w:ascii="Arial" w:eastAsia="Calibri" w:hAnsi="Arial" w:cs="Arial"/>
          <w:sz w:val="20"/>
          <w:szCs w:val="20"/>
          <w:lang w:bidi="en-US"/>
        </w:rPr>
      </w:pPr>
    </w:p>
    <w:p w14:paraId="4382E854" w14:textId="286C4E2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The following documents for the preparation of the past year portion of the 20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4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-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5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Governor’s Budget are enclosed: </w:t>
      </w:r>
    </w:p>
    <w:p w14:paraId="1017BDD4" w14:textId="77777777" w:rsidR="006A6EF9" w:rsidRPr="00243A89" w:rsidRDefault="006A6EF9" w:rsidP="006A6EF9">
      <w:pPr>
        <w:spacing w:after="0" w:line="240" w:lineRule="auto"/>
        <w:ind w:left="720"/>
        <w:rPr>
          <w:rFonts w:ascii="Arial" w:eastAsia="Calibri" w:hAnsi="Arial" w:cs="Arial"/>
          <w:sz w:val="20"/>
          <w:szCs w:val="20"/>
          <w:lang w:bidi="en-US"/>
        </w:rPr>
      </w:pPr>
    </w:p>
    <w:p w14:paraId="79DA2349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b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b/>
          <w:sz w:val="20"/>
          <w:szCs w:val="20"/>
          <w:lang w:bidi="en-US"/>
        </w:rPr>
        <w:t>FUND NAME (FUND NUMBER)</w:t>
      </w:r>
    </w:p>
    <w:p w14:paraId="4088AD57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b/>
          <w:sz w:val="20"/>
          <w:szCs w:val="20"/>
          <w:u w:val="single"/>
          <w:lang w:bidi="en-US"/>
        </w:rPr>
      </w:pPr>
    </w:p>
    <w:p w14:paraId="566ECC54" w14:textId="77777777" w:rsidR="006A6EF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Non-Shared Funds: </w:t>
      </w:r>
    </w:p>
    <w:p w14:paraId="73A197AA" w14:textId="515B2A24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A copy of this cover memo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9445D34" w14:textId="6765686F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</w:t>
      </w:r>
    </w:p>
    <w:p w14:paraId="6EB864E3" w14:textId="5DFEE53D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>
        <w:rPr>
          <w:rFonts w:ascii="Arial" w:eastAsia="Calibri" w:hAnsi="Arial" w:cs="Arial"/>
          <w:sz w:val="20"/>
          <w:szCs w:val="20"/>
          <w:lang w:bidi="en-US"/>
        </w:rPr>
        <w:t xml:space="preserve">DF-303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etailed Fund Balance </w:t>
      </w:r>
      <w:r>
        <w:rPr>
          <w:rFonts w:ascii="Arial" w:eastAsia="Calibri" w:hAnsi="Arial" w:cs="Arial"/>
          <w:sz w:val="20"/>
          <w:szCs w:val="20"/>
          <w:lang w:bidi="en-US"/>
        </w:rPr>
        <w:t xml:space="preserve">Report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3</w:t>
      </w:r>
      <w:r w:rsidR="00357E41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33033FDE" w14:textId="16AD4269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Supporting year-end financial reports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3</w:t>
      </w:r>
      <w:r w:rsidR="00150B5A">
        <w:rPr>
          <w:rFonts w:ascii="Arial" w:eastAsia="Calibri" w:hAnsi="Arial" w:cs="Arial"/>
          <w:sz w:val="20"/>
          <w:szCs w:val="20"/>
          <w:lang w:bidi="en-US"/>
        </w:rPr>
        <w:t xml:space="preserve">.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>Data has been clearly annotated to the DF-303 Detailed Fund Balance Report.</w:t>
      </w:r>
    </w:p>
    <w:p w14:paraId="1EB5F49A" w14:textId="77777777" w:rsidR="00243A89" w:rsidRPr="00243A89" w:rsidRDefault="00243A89" w:rsidP="00243A8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Fund Condition Statement (past year portion)</w:t>
      </w:r>
      <w:r w:rsidR="007C0CD1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5758053" w14:textId="56FC4301" w:rsidR="00243A89" w:rsidRPr="00243A89" w:rsidRDefault="00243A89" w:rsidP="007C0CD1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Hyperion Past Year Reports showing Hyperion entries result in expenditures and revenues matching DF-303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7C8DBD3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</w:p>
    <w:p w14:paraId="7FA6082A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For Shared Funds: </w:t>
      </w:r>
    </w:p>
    <w:p w14:paraId="1F941D49" w14:textId="1CD32C0F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A copy of this cover memo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0342DE6" w14:textId="094CC65F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 (for fund administrator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3CD182C2" w14:textId="0FD9632E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Consolidated Detailed Fund Balance Worksheet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0D2082">
        <w:rPr>
          <w:rFonts w:ascii="Arial" w:eastAsia="Calibri" w:hAnsi="Arial" w:cs="Arial"/>
          <w:sz w:val="20"/>
          <w:szCs w:val="20"/>
          <w:lang w:bidi="en-US"/>
        </w:rPr>
        <w:t>3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4C921AC7" w14:textId="206AA4B1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DF-117, Certification of Past and Prior Year Information (for fund users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1C1A1704" w14:textId="21BE958F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F-303 Detailed Fund Balance Report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3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(for fund users and fund administrator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2FF1BC50" w14:textId="277C4B1E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Supporting year-end financial reports for the fiscal year ended June 30, </w:t>
      </w:r>
      <w:r w:rsidR="00044B2B">
        <w:rPr>
          <w:rFonts w:ascii="Arial" w:eastAsia="Calibri" w:hAnsi="Arial" w:cs="Arial"/>
          <w:sz w:val="20"/>
          <w:szCs w:val="20"/>
          <w:lang w:bidi="en-US"/>
        </w:rPr>
        <w:t>202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3</w:t>
      </w:r>
      <w:r w:rsidR="00150B5A">
        <w:rPr>
          <w:rFonts w:ascii="Arial" w:eastAsia="Calibri" w:hAnsi="Arial" w:cs="Arial"/>
          <w:sz w:val="20"/>
          <w:szCs w:val="20"/>
          <w:lang w:bidi="en-US"/>
        </w:rPr>
        <w:t xml:space="preserve">. 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ata has been </w:t>
      </w:r>
      <w:r w:rsidR="00333B05" w:rsidRPr="00243A89">
        <w:rPr>
          <w:rFonts w:ascii="Arial" w:eastAsia="Calibri" w:hAnsi="Arial" w:cs="Arial"/>
          <w:sz w:val="20"/>
          <w:szCs w:val="20"/>
          <w:lang w:bidi="en-US"/>
        </w:rPr>
        <w:t>clearly annotated</w:t>
      </w: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 to the DF-303 Detailed Fund Balance Report.</w:t>
      </w:r>
    </w:p>
    <w:p w14:paraId="67D203F4" w14:textId="2C5B48A4" w:rsidR="006A6EF9" w:rsidRPr="00243A89" w:rsidRDefault="006A6EF9" w:rsidP="006A6EF9">
      <w:pPr>
        <w:pStyle w:val="ListParagraph"/>
        <w:numPr>
          <w:ilvl w:val="0"/>
          <w:numId w:val="37"/>
        </w:num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Fund Condition Statement (past year portion)</w:t>
      </w:r>
      <w:r w:rsidR="00D57107">
        <w:rPr>
          <w:rFonts w:ascii="Arial" w:eastAsia="Calibri" w:hAnsi="Arial" w:cs="Arial"/>
          <w:sz w:val="20"/>
          <w:szCs w:val="20"/>
          <w:lang w:bidi="en-US"/>
        </w:rPr>
        <w:t>.</w:t>
      </w:r>
    </w:p>
    <w:p w14:paraId="7EEE9EFF" w14:textId="77777777" w:rsidR="006A6EF9" w:rsidRPr="00243A89" w:rsidRDefault="006A6EF9" w:rsidP="006A6EF9">
      <w:pPr>
        <w:tabs>
          <w:tab w:val="left" w:pos="-360"/>
          <w:tab w:val="left" w:pos="144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</w:p>
    <w:p w14:paraId="2356AA67" w14:textId="77777777" w:rsidR="006A6EF9" w:rsidRPr="00243A89" w:rsidRDefault="006A6EF9" w:rsidP="006A6EF9">
      <w:pPr>
        <w:tabs>
          <w:tab w:val="left" w:pos="-360"/>
          <w:tab w:val="left" w:pos="1440"/>
        </w:tabs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Contact Person:  Susan Smith</w:t>
      </w:r>
    </w:p>
    <w:p w14:paraId="4ED3FE5E" w14:textId="77777777" w:rsidR="006A6EF9" w:rsidRPr="00243A89" w:rsidRDefault="006A6EF9" w:rsidP="006A6EF9">
      <w:pPr>
        <w:spacing w:after="0" w:line="240" w:lineRule="auto"/>
        <w:outlineLvl w:val="0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Phone No.: (916) 445-3434, Extension 1111</w:t>
      </w:r>
    </w:p>
    <w:p w14:paraId="35D24AE5" w14:textId="703C65C2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color w:val="0000FF"/>
          <w:sz w:val="20"/>
          <w:szCs w:val="20"/>
          <w:u w:val="single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Email: </w:t>
      </w:r>
      <w:hyperlink r:id="rId11" w:history="1">
        <w:r w:rsidR="00A72EBF">
          <w:rPr>
            <w:rStyle w:val="Hyperlink"/>
            <w:rFonts w:ascii="Arial" w:eastAsia="Calibri" w:hAnsi="Arial" w:cs="Arial"/>
            <w:sz w:val="20"/>
            <w:szCs w:val="20"/>
            <w:lang w:bidi="en-US"/>
          </w:rPr>
          <w:t>Susan.Smith@daq.ca.</w:t>
        </w:r>
        <w:r w:rsidRPr="00243A89">
          <w:rPr>
            <w:rStyle w:val="Hyperlink"/>
            <w:rFonts w:ascii="Arial" w:eastAsia="Calibri" w:hAnsi="Arial" w:cs="Arial"/>
            <w:sz w:val="20"/>
            <w:szCs w:val="20"/>
            <w:lang w:bidi="en-US"/>
          </w:rPr>
          <w:t>gov</w:t>
        </w:r>
      </w:hyperlink>
    </w:p>
    <w:p w14:paraId="5F8FF880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color w:val="0000FF"/>
          <w:sz w:val="20"/>
          <w:szCs w:val="20"/>
          <w:u w:val="single"/>
          <w:lang w:bidi="en-US"/>
        </w:rPr>
      </w:pPr>
    </w:p>
    <w:p w14:paraId="313D2104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_________________________________</w:t>
      </w:r>
    </w:p>
    <w:p w14:paraId="11285A1E" w14:textId="77777777" w:rsidR="006A6EF9" w:rsidRPr="00243A89" w:rsidRDefault="006A6EF9" w:rsidP="006A6EF9">
      <w:pPr>
        <w:spacing w:after="0" w:line="240" w:lineRule="auto"/>
        <w:rPr>
          <w:rFonts w:ascii="Arial" w:eastAsia="Calibri" w:hAnsi="Arial" w:cs="Arial"/>
          <w:sz w:val="20"/>
          <w:szCs w:val="20"/>
          <w:lang w:bidi="en-US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>Signature of Department Head or Designee</w:t>
      </w:r>
    </w:p>
    <w:p w14:paraId="5415E533" w14:textId="77777777" w:rsidR="00EF4D30" w:rsidRPr="00F150E1" w:rsidRDefault="00167383" w:rsidP="002D08F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43A89">
        <w:rPr>
          <w:rFonts w:ascii="Arial" w:eastAsia="Calibri" w:hAnsi="Arial" w:cs="Arial"/>
          <w:sz w:val="20"/>
          <w:szCs w:val="20"/>
          <w:lang w:bidi="en-US"/>
        </w:rPr>
        <w:t xml:space="preserve">Designee may be delegated down one level, such as Chief Deputy Director, </w:t>
      </w:r>
      <w:proofErr w:type="gramStart"/>
      <w:r w:rsidRPr="00243A89">
        <w:rPr>
          <w:rFonts w:ascii="Arial" w:eastAsia="Calibri" w:hAnsi="Arial" w:cs="Arial"/>
          <w:sz w:val="20"/>
          <w:szCs w:val="20"/>
          <w:lang w:bidi="en-US"/>
        </w:rPr>
        <w:t>only</w:t>
      </w:r>
      <w:proofErr w:type="gramEnd"/>
      <w:r w:rsidR="00F150E1">
        <w:rPr>
          <w:rFonts w:ascii="Arial" w:hAnsi="Arial" w:cs="Arial"/>
          <w:sz w:val="20"/>
          <w:szCs w:val="20"/>
        </w:rPr>
        <w:tab/>
      </w:r>
    </w:p>
    <w:sectPr w:rsidR="00EF4D30" w:rsidRPr="00F150E1" w:rsidSect="006D44DB">
      <w:headerReference w:type="default" r:id="rId12"/>
      <w:footerReference w:type="default" r:id="rId13"/>
      <w:pgSz w:w="12240" w:h="15840" w:code="1"/>
      <w:pgMar w:top="1008" w:right="1008" w:bottom="432" w:left="172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72035" w14:textId="77777777" w:rsidR="00B67386" w:rsidRDefault="00B67386" w:rsidP="00BC6B69">
      <w:pPr>
        <w:spacing w:after="0" w:line="240" w:lineRule="auto"/>
      </w:pPr>
      <w:r>
        <w:separator/>
      </w:r>
    </w:p>
  </w:endnote>
  <w:endnote w:type="continuationSeparator" w:id="0">
    <w:p w14:paraId="100838D7" w14:textId="77777777" w:rsidR="00B67386" w:rsidRDefault="00B67386" w:rsidP="00BC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262C2" w14:textId="77777777" w:rsidR="00370325" w:rsidRDefault="00370325" w:rsidP="00450B8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8C305" w14:textId="77777777" w:rsidR="00B67386" w:rsidRDefault="00B67386" w:rsidP="00BC6B69">
      <w:pPr>
        <w:spacing w:after="0" w:line="240" w:lineRule="auto"/>
      </w:pPr>
      <w:r>
        <w:separator/>
      </w:r>
    </w:p>
  </w:footnote>
  <w:footnote w:type="continuationSeparator" w:id="0">
    <w:p w14:paraId="4E0960E2" w14:textId="77777777" w:rsidR="00B67386" w:rsidRDefault="00B67386" w:rsidP="00BC6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8234D" w14:textId="27F22121" w:rsidR="00370325" w:rsidRPr="00367692" w:rsidRDefault="00370325" w:rsidP="00367692">
    <w:pPr>
      <w:spacing w:before="61" w:line="368" w:lineRule="exact"/>
      <w:ind w:right="4711"/>
      <w:rPr>
        <w:rFonts w:ascii="Arial" w:eastAsia="Arial" w:hAnsi="Arial" w:cs="Arial"/>
        <w:color w:val="17365D"/>
        <w:w w:val="99"/>
        <w:sz w:val="28"/>
        <w:szCs w:val="28"/>
        <w:lang w:bidi="en-US"/>
      </w:rPr>
    </w:pPr>
    <w:r w:rsidRPr="005F654F">
      <w:rPr>
        <w:rFonts w:ascii="Arial" w:eastAsia="Arial" w:hAnsi="Arial" w:cs="Arial"/>
        <w:color w:val="17365D"/>
        <w:spacing w:val="4"/>
        <w:sz w:val="28"/>
        <w:szCs w:val="28"/>
        <w:lang w:bidi="en-US"/>
      </w:rPr>
      <w:t>General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B1E"/>
    <w:multiLevelType w:val="hybridMultilevel"/>
    <w:tmpl w:val="609258D4"/>
    <w:lvl w:ilvl="0" w:tplc="39BE8AC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0E7F7D"/>
    <w:multiLevelType w:val="multilevel"/>
    <w:tmpl w:val="7BBEA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F52A01"/>
    <w:multiLevelType w:val="hybridMultilevel"/>
    <w:tmpl w:val="5C2EACA8"/>
    <w:lvl w:ilvl="0" w:tplc="E48679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E1B00"/>
    <w:multiLevelType w:val="hybridMultilevel"/>
    <w:tmpl w:val="CA70E76E"/>
    <w:lvl w:ilvl="0" w:tplc="F81E5DB2">
      <w:start w:val="1"/>
      <w:numFmt w:val="upperLetter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B70308"/>
    <w:multiLevelType w:val="multilevel"/>
    <w:tmpl w:val="EECC8A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E45C88"/>
    <w:multiLevelType w:val="hybridMultilevel"/>
    <w:tmpl w:val="1B92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953F7"/>
    <w:multiLevelType w:val="hybridMultilevel"/>
    <w:tmpl w:val="734A7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A3CC4"/>
    <w:multiLevelType w:val="multilevel"/>
    <w:tmpl w:val="B172199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8D7559"/>
    <w:multiLevelType w:val="hybridMultilevel"/>
    <w:tmpl w:val="BE38E66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B472EE"/>
    <w:multiLevelType w:val="hybridMultilevel"/>
    <w:tmpl w:val="CE02E0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14512A"/>
    <w:multiLevelType w:val="hybridMultilevel"/>
    <w:tmpl w:val="8D7C6E24"/>
    <w:lvl w:ilvl="0" w:tplc="0248EB7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C16483"/>
    <w:multiLevelType w:val="hybridMultilevel"/>
    <w:tmpl w:val="5D423262"/>
    <w:lvl w:ilvl="0" w:tplc="6A28F6C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711FA"/>
    <w:multiLevelType w:val="hybridMultilevel"/>
    <w:tmpl w:val="E91EC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3792D"/>
    <w:multiLevelType w:val="hybridMultilevel"/>
    <w:tmpl w:val="9BAC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6054A"/>
    <w:multiLevelType w:val="hybridMultilevel"/>
    <w:tmpl w:val="18F2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E1D9D"/>
    <w:multiLevelType w:val="hybridMultilevel"/>
    <w:tmpl w:val="376A5832"/>
    <w:lvl w:ilvl="0" w:tplc="A6D029CE"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52D1D"/>
    <w:multiLevelType w:val="hybridMultilevel"/>
    <w:tmpl w:val="F4CE1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E4E08"/>
    <w:multiLevelType w:val="hybridMultilevel"/>
    <w:tmpl w:val="FDD46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E1798"/>
    <w:multiLevelType w:val="hybridMultilevel"/>
    <w:tmpl w:val="9BAC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55C40"/>
    <w:multiLevelType w:val="hybridMultilevel"/>
    <w:tmpl w:val="52503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335369"/>
    <w:multiLevelType w:val="hybridMultilevel"/>
    <w:tmpl w:val="96D4CAAA"/>
    <w:lvl w:ilvl="0" w:tplc="42668E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57453"/>
    <w:multiLevelType w:val="hybridMultilevel"/>
    <w:tmpl w:val="505C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56D75"/>
    <w:multiLevelType w:val="hybridMultilevel"/>
    <w:tmpl w:val="C2F00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120D16"/>
    <w:multiLevelType w:val="multilevel"/>
    <w:tmpl w:val="86E0AE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EB3447"/>
    <w:multiLevelType w:val="hybridMultilevel"/>
    <w:tmpl w:val="8572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1688A"/>
    <w:multiLevelType w:val="hybridMultilevel"/>
    <w:tmpl w:val="0E96FB0E"/>
    <w:lvl w:ilvl="0" w:tplc="55B452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4B7A73"/>
    <w:multiLevelType w:val="hybridMultilevel"/>
    <w:tmpl w:val="AD2E6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75967"/>
    <w:multiLevelType w:val="hybridMultilevel"/>
    <w:tmpl w:val="06F2E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D7519"/>
    <w:multiLevelType w:val="hybridMultilevel"/>
    <w:tmpl w:val="46F0CB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A96388"/>
    <w:multiLevelType w:val="hybridMultilevel"/>
    <w:tmpl w:val="B7C8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A92B54"/>
    <w:multiLevelType w:val="hybridMultilevel"/>
    <w:tmpl w:val="0C38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8E1EEF"/>
    <w:multiLevelType w:val="hybridMultilevel"/>
    <w:tmpl w:val="E3D4F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9213E"/>
    <w:multiLevelType w:val="hybridMultilevel"/>
    <w:tmpl w:val="4B624146"/>
    <w:lvl w:ilvl="0" w:tplc="81B68C5C">
      <w:start w:val="1"/>
      <w:numFmt w:val="decimal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E045687"/>
    <w:multiLevelType w:val="hybridMultilevel"/>
    <w:tmpl w:val="5E2AD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C7C3A"/>
    <w:multiLevelType w:val="hybridMultilevel"/>
    <w:tmpl w:val="4636DF12"/>
    <w:lvl w:ilvl="0" w:tplc="826494C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77A66A8"/>
    <w:multiLevelType w:val="hybridMultilevel"/>
    <w:tmpl w:val="6AE09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E58E9"/>
    <w:multiLevelType w:val="hybridMultilevel"/>
    <w:tmpl w:val="74C6696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24467457">
    <w:abstractNumId w:val="3"/>
  </w:num>
  <w:num w:numId="2" w16cid:durableId="622426540">
    <w:abstractNumId w:val="16"/>
  </w:num>
  <w:num w:numId="3" w16cid:durableId="788554207">
    <w:abstractNumId w:val="19"/>
  </w:num>
  <w:num w:numId="4" w16cid:durableId="1777285512">
    <w:abstractNumId w:val="24"/>
  </w:num>
  <w:num w:numId="5" w16cid:durableId="167915780">
    <w:abstractNumId w:val="34"/>
  </w:num>
  <w:num w:numId="6" w16cid:durableId="1148473043">
    <w:abstractNumId w:val="10"/>
  </w:num>
  <w:num w:numId="7" w16cid:durableId="243340463">
    <w:abstractNumId w:val="20"/>
  </w:num>
  <w:num w:numId="8" w16cid:durableId="1939603964">
    <w:abstractNumId w:val="2"/>
  </w:num>
  <w:num w:numId="9" w16cid:durableId="259605584">
    <w:abstractNumId w:val="11"/>
  </w:num>
  <w:num w:numId="10" w16cid:durableId="1936858192">
    <w:abstractNumId w:val="25"/>
  </w:num>
  <w:num w:numId="11" w16cid:durableId="1687292598">
    <w:abstractNumId w:val="32"/>
  </w:num>
  <w:num w:numId="12" w16cid:durableId="1628589525">
    <w:abstractNumId w:val="0"/>
  </w:num>
  <w:num w:numId="13" w16cid:durableId="237987153">
    <w:abstractNumId w:val="36"/>
  </w:num>
  <w:num w:numId="14" w16cid:durableId="733625621">
    <w:abstractNumId w:val="5"/>
  </w:num>
  <w:num w:numId="15" w16cid:durableId="790898954">
    <w:abstractNumId w:val="9"/>
  </w:num>
  <w:num w:numId="16" w16cid:durableId="751050933">
    <w:abstractNumId w:val="6"/>
  </w:num>
  <w:num w:numId="17" w16cid:durableId="1817336884">
    <w:abstractNumId w:val="22"/>
  </w:num>
  <w:num w:numId="18" w16cid:durableId="335034032">
    <w:abstractNumId w:val="23"/>
  </w:num>
  <w:num w:numId="19" w16cid:durableId="189420461">
    <w:abstractNumId w:val="17"/>
  </w:num>
  <w:num w:numId="20" w16cid:durableId="1913470027">
    <w:abstractNumId w:val="8"/>
  </w:num>
  <w:num w:numId="21" w16cid:durableId="2075933985">
    <w:abstractNumId w:val="31"/>
  </w:num>
  <w:num w:numId="22" w16cid:durableId="472329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65979919">
    <w:abstractNumId w:val="27"/>
  </w:num>
  <w:num w:numId="24" w16cid:durableId="874729675">
    <w:abstractNumId w:val="21"/>
  </w:num>
  <w:num w:numId="25" w16cid:durableId="1202595740">
    <w:abstractNumId w:val="29"/>
  </w:num>
  <w:num w:numId="26" w16cid:durableId="2135244436">
    <w:abstractNumId w:val="35"/>
  </w:num>
  <w:num w:numId="27" w16cid:durableId="1678536965">
    <w:abstractNumId w:val="13"/>
  </w:num>
  <w:num w:numId="28" w16cid:durableId="262609961">
    <w:abstractNumId w:val="33"/>
  </w:num>
  <w:num w:numId="29" w16cid:durableId="620457949">
    <w:abstractNumId w:val="12"/>
  </w:num>
  <w:num w:numId="30" w16cid:durableId="1067806868">
    <w:abstractNumId w:val="18"/>
  </w:num>
  <w:num w:numId="31" w16cid:durableId="1193029109">
    <w:abstractNumId w:val="4"/>
  </w:num>
  <w:num w:numId="32" w16cid:durableId="440878522">
    <w:abstractNumId w:val="7"/>
  </w:num>
  <w:num w:numId="33" w16cid:durableId="1722750517">
    <w:abstractNumId w:val="28"/>
  </w:num>
  <w:num w:numId="34" w16cid:durableId="1181628553">
    <w:abstractNumId w:val="26"/>
  </w:num>
  <w:num w:numId="35" w16cid:durableId="1422292218">
    <w:abstractNumId w:val="30"/>
  </w:num>
  <w:num w:numId="36" w16cid:durableId="95367235">
    <w:abstractNumId w:val="14"/>
  </w:num>
  <w:num w:numId="37" w16cid:durableId="4944959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DC2NDI0MDExNzVT0lEKTi0uzszPAykwNKoFAI4rZngtAAAA"/>
  </w:docVars>
  <w:rsids>
    <w:rsidRoot w:val="00E41AD6"/>
    <w:rsid w:val="00001BCE"/>
    <w:rsid w:val="000043FE"/>
    <w:rsid w:val="00014C0F"/>
    <w:rsid w:val="000245C3"/>
    <w:rsid w:val="000264FA"/>
    <w:rsid w:val="0003001D"/>
    <w:rsid w:val="000304F3"/>
    <w:rsid w:val="00034DC4"/>
    <w:rsid w:val="00043367"/>
    <w:rsid w:val="00044B2B"/>
    <w:rsid w:val="00046205"/>
    <w:rsid w:val="00051DB8"/>
    <w:rsid w:val="000550E7"/>
    <w:rsid w:val="000553EC"/>
    <w:rsid w:val="00057D3F"/>
    <w:rsid w:val="00070BA3"/>
    <w:rsid w:val="00077D34"/>
    <w:rsid w:val="000900E3"/>
    <w:rsid w:val="000932F8"/>
    <w:rsid w:val="00096F32"/>
    <w:rsid w:val="000B1203"/>
    <w:rsid w:val="000B3D5A"/>
    <w:rsid w:val="000B473C"/>
    <w:rsid w:val="000B7BF0"/>
    <w:rsid w:val="000C2822"/>
    <w:rsid w:val="000C2E85"/>
    <w:rsid w:val="000C3464"/>
    <w:rsid w:val="000C4341"/>
    <w:rsid w:val="000C5D21"/>
    <w:rsid w:val="000C6C3A"/>
    <w:rsid w:val="000C7C83"/>
    <w:rsid w:val="000D0C33"/>
    <w:rsid w:val="000D0D80"/>
    <w:rsid w:val="000D1089"/>
    <w:rsid w:val="000D179D"/>
    <w:rsid w:val="000D2082"/>
    <w:rsid w:val="000D3FED"/>
    <w:rsid w:val="000D4459"/>
    <w:rsid w:val="000D6D61"/>
    <w:rsid w:val="000D7C08"/>
    <w:rsid w:val="000E19D7"/>
    <w:rsid w:val="000E4476"/>
    <w:rsid w:val="000E623A"/>
    <w:rsid w:val="000F02F4"/>
    <w:rsid w:val="000F0747"/>
    <w:rsid w:val="000F3FB4"/>
    <w:rsid w:val="001036FF"/>
    <w:rsid w:val="00105494"/>
    <w:rsid w:val="00111FCF"/>
    <w:rsid w:val="001176DF"/>
    <w:rsid w:val="00122BCA"/>
    <w:rsid w:val="00123B26"/>
    <w:rsid w:val="001243F0"/>
    <w:rsid w:val="001306C8"/>
    <w:rsid w:val="00131724"/>
    <w:rsid w:val="0013185F"/>
    <w:rsid w:val="00136DEA"/>
    <w:rsid w:val="001417D1"/>
    <w:rsid w:val="00150B4E"/>
    <w:rsid w:val="00150B5A"/>
    <w:rsid w:val="00153E5A"/>
    <w:rsid w:val="00157C40"/>
    <w:rsid w:val="001607A6"/>
    <w:rsid w:val="00167383"/>
    <w:rsid w:val="00170E38"/>
    <w:rsid w:val="001729B7"/>
    <w:rsid w:val="00172A79"/>
    <w:rsid w:val="00176A7A"/>
    <w:rsid w:val="00181CC1"/>
    <w:rsid w:val="0018224D"/>
    <w:rsid w:val="00187797"/>
    <w:rsid w:val="00191FC1"/>
    <w:rsid w:val="001959D6"/>
    <w:rsid w:val="00195B0D"/>
    <w:rsid w:val="001A0338"/>
    <w:rsid w:val="001A74AC"/>
    <w:rsid w:val="001B0696"/>
    <w:rsid w:val="001B2470"/>
    <w:rsid w:val="001B3703"/>
    <w:rsid w:val="001B5129"/>
    <w:rsid w:val="001B7B10"/>
    <w:rsid w:val="001C29F8"/>
    <w:rsid w:val="001C2AC2"/>
    <w:rsid w:val="001D4429"/>
    <w:rsid w:val="001D6D20"/>
    <w:rsid w:val="001E0E58"/>
    <w:rsid w:val="001E1044"/>
    <w:rsid w:val="001E1AB4"/>
    <w:rsid w:val="001E5F2F"/>
    <w:rsid w:val="001E7D5F"/>
    <w:rsid w:val="001F5D2E"/>
    <w:rsid w:val="00207473"/>
    <w:rsid w:val="00215078"/>
    <w:rsid w:val="00223B2A"/>
    <w:rsid w:val="00225960"/>
    <w:rsid w:val="00227ECD"/>
    <w:rsid w:val="0023123A"/>
    <w:rsid w:val="00236BED"/>
    <w:rsid w:val="002422D9"/>
    <w:rsid w:val="00243A89"/>
    <w:rsid w:val="00244F02"/>
    <w:rsid w:val="002466A1"/>
    <w:rsid w:val="0025166F"/>
    <w:rsid w:val="00256022"/>
    <w:rsid w:val="00260401"/>
    <w:rsid w:val="002628E4"/>
    <w:rsid w:val="00264D5D"/>
    <w:rsid w:val="00270E31"/>
    <w:rsid w:val="00270FEE"/>
    <w:rsid w:val="002716E6"/>
    <w:rsid w:val="002746C5"/>
    <w:rsid w:val="00284980"/>
    <w:rsid w:val="0028537C"/>
    <w:rsid w:val="00287CE8"/>
    <w:rsid w:val="0029133A"/>
    <w:rsid w:val="002A7C63"/>
    <w:rsid w:val="002B1712"/>
    <w:rsid w:val="002B31F4"/>
    <w:rsid w:val="002B67AB"/>
    <w:rsid w:val="002C0140"/>
    <w:rsid w:val="002C0E0C"/>
    <w:rsid w:val="002C28F5"/>
    <w:rsid w:val="002C2D9F"/>
    <w:rsid w:val="002C397A"/>
    <w:rsid w:val="002C5782"/>
    <w:rsid w:val="002D08FC"/>
    <w:rsid w:val="002D761C"/>
    <w:rsid w:val="002D7846"/>
    <w:rsid w:val="002E0E97"/>
    <w:rsid w:val="002E249F"/>
    <w:rsid w:val="002E3576"/>
    <w:rsid w:val="002F48C7"/>
    <w:rsid w:val="002F5C45"/>
    <w:rsid w:val="002F6A7F"/>
    <w:rsid w:val="003017F1"/>
    <w:rsid w:val="00302242"/>
    <w:rsid w:val="00303B8C"/>
    <w:rsid w:val="00304BD6"/>
    <w:rsid w:val="00304E93"/>
    <w:rsid w:val="00304EC7"/>
    <w:rsid w:val="00311938"/>
    <w:rsid w:val="0031411B"/>
    <w:rsid w:val="00320AB2"/>
    <w:rsid w:val="0032197C"/>
    <w:rsid w:val="003222C0"/>
    <w:rsid w:val="00322E87"/>
    <w:rsid w:val="00324252"/>
    <w:rsid w:val="0032776E"/>
    <w:rsid w:val="00332F11"/>
    <w:rsid w:val="00333B05"/>
    <w:rsid w:val="00334987"/>
    <w:rsid w:val="00337C69"/>
    <w:rsid w:val="00350AEF"/>
    <w:rsid w:val="00353DDB"/>
    <w:rsid w:val="00354EAC"/>
    <w:rsid w:val="00355C14"/>
    <w:rsid w:val="00356EDA"/>
    <w:rsid w:val="00357E41"/>
    <w:rsid w:val="00360C83"/>
    <w:rsid w:val="00367692"/>
    <w:rsid w:val="00370325"/>
    <w:rsid w:val="003709B7"/>
    <w:rsid w:val="00383E35"/>
    <w:rsid w:val="00384857"/>
    <w:rsid w:val="00387939"/>
    <w:rsid w:val="003904A7"/>
    <w:rsid w:val="0039104A"/>
    <w:rsid w:val="003A33C6"/>
    <w:rsid w:val="003A51CB"/>
    <w:rsid w:val="003B360C"/>
    <w:rsid w:val="003B5D2D"/>
    <w:rsid w:val="003D1A3C"/>
    <w:rsid w:val="003D1AC8"/>
    <w:rsid w:val="003D20DB"/>
    <w:rsid w:val="003D369D"/>
    <w:rsid w:val="003D54F6"/>
    <w:rsid w:val="003F09E5"/>
    <w:rsid w:val="00402536"/>
    <w:rsid w:val="00402E1E"/>
    <w:rsid w:val="0041504D"/>
    <w:rsid w:val="004341BF"/>
    <w:rsid w:val="00435666"/>
    <w:rsid w:val="0043644F"/>
    <w:rsid w:val="00440B4F"/>
    <w:rsid w:val="0044527D"/>
    <w:rsid w:val="00450B82"/>
    <w:rsid w:val="00454C21"/>
    <w:rsid w:val="00457FEA"/>
    <w:rsid w:val="00466612"/>
    <w:rsid w:val="00467EDD"/>
    <w:rsid w:val="00471B77"/>
    <w:rsid w:val="00471FB7"/>
    <w:rsid w:val="0047232C"/>
    <w:rsid w:val="00472FA0"/>
    <w:rsid w:val="004754CC"/>
    <w:rsid w:val="00475E6F"/>
    <w:rsid w:val="004767A8"/>
    <w:rsid w:val="004818C3"/>
    <w:rsid w:val="004864B7"/>
    <w:rsid w:val="0049168D"/>
    <w:rsid w:val="00494BF9"/>
    <w:rsid w:val="004A56A8"/>
    <w:rsid w:val="004A6088"/>
    <w:rsid w:val="004A6571"/>
    <w:rsid w:val="004B2C76"/>
    <w:rsid w:val="004B2E4B"/>
    <w:rsid w:val="004B337F"/>
    <w:rsid w:val="004B4902"/>
    <w:rsid w:val="004B66FF"/>
    <w:rsid w:val="004C04C0"/>
    <w:rsid w:val="004C1E14"/>
    <w:rsid w:val="004C37D7"/>
    <w:rsid w:val="004D1221"/>
    <w:rsid w:val="004D3947"/>
    <w:rsid w:val="004D75DE"/>
    <w:rsid w:val="004D7951"/>
    <w:rsid w:val="00500DC2"/>
    <w:rsid w:val="00501A76"/>
    <w:rsid w:val="00505A03"/>
    <w:rsid w:val="00506844"/>
    <w:rsid w:val="00510CF9"/>
    <w:rsid w:val="00525BAF"/>
    <w:rsid w:val="005262B5"/>
    <w:rsid w:val="00535177"/>
    <w:rsid w:val="00536DAF"/>
    <w:rsid w:val="005371C8"/>
    <w:rsid w:val="0055451F"/>
    <w:rsid w:val="00555226"/>
    <w:rsid w:val="0055560E"/>
    <w:rsid w:val="005604EA"/>
    <w:rsid w:val="0056642D"/>
    <w:rsid w:val="005669F6"/>
    <w:rsid w:val="00570CC9"/>
    <w:rsid w:val="005757D8"/>
    <w:rsid w:val="00582194"/>
    <w:rsid w:val="00583C9D"/>
    <w:rsid w:val="00584C5A"/>
    <w:rsid w:val="00590474"/>
    <w:rsid w:val="00590AF3"/>
    <w:rsid w:val="005975F0"/>
    <w:rsid w:val="00597EAA"/>
    <w:rsid w:val="005A7782"/>
    <w:rsid w:val="005A798D"/>
    <w:rsid w:val="005B4331"/>
    <w:rsid w:val="005B7730"/>
    <w:rsid w:val="005C258E"/>
    <w:rsid w:val="005C699F"/>
    <w:rsid w:val="005D003B"/>
    <w:rsid w:val="005D415F"/>
    <w:rsid w:val="005D53DC"/>
    <w:rsid w:val="005D6536"/>
    <w:rsid w:val="005E19CF"/>
    <w:rsid w:val="005F2214"/>
    <w:rsid w:val="005F2EE8"/>
    <w:rsid w:val="005F654F"/>
    <w:rsid w:val="005F790C"/>
    <w:rsid w:val="0060189A"/>
    <w:rsid w:val="00601E07"/>
    <w:rsid w:val="00603EEC"/>
    <w:rsid w:val="00612CAB"/>
    <w:rsid w:val="00621A51"/>
    <w:rsid w:val="00632217"/>
    <w:rsid w:val="00642D01"/>
    <w:rsid w:val="00646113"/>
    <w:rsid w:val="00650493"/>
    <w:rsid w:val="00651A68"/>
    <w:rsid w:val="00652916"/>
    <w:rsid w:val="00652B31"/>
    <w:rsid w:val="00652DC1"/>
    <w:rsid w:val="0066341B"/>
    <w:rsid w:val="00670320"/>
    <w:rsid w:val="0067143A"/>
    <w:rsid w:val="006758AF"/>
    <w:rsid w:val="006864FC"/>
    <w:rsid w:val="00690013"/>
    <w:rsid w:val="00697634"/>
    <w:rsid w:val="006A47CD"/>
    <w:rsid w:val="006A6687"/>
    <w:rsid w:val="006A6EF9"/>
    <w:rsid w:val="006B02CD"/>
    <w:rsid w:val="006B5926"/>
    <w:rsid w:val="006B6AEB"/>
    <w:rsid w:val="006C0D0D"/>
    <w:rsid w:val="006C64AC"/>
    <w:rsid w:val="006D1E2C"/>
    <w:rsid w:val="006D39DC"/>
    <w:rsid w:val="006D3E94"/>
    <w:rsid w:val="006D44DB"/>
    <w:rsid w:val="006E0049"/>
    <w:rsid w:val="006E2213"/>
    <w:rsid w:val="006E27AA"/>
    <w:rsid w:val="006E2853"/>
    <w:rsid w:val="006E7990"/>
    <w:rsid w:val="006F6358"/>
    <w:rsid w:val="00701F38"/>
    <w:rsid w:val="007062E5"/>
    <w:rsid w:val="00711D52"/>
    <w:rsid w:val="00712AB1"/>
    <w:rsid w:val="00715719"/>
    <w:rsid w:val="00716E8E"/>
    <w:rsid w:val="007304B4"/>
    <w:rsid w:val="00734034"/>
    <w:rsid w:val="00736181"/>
    <w:rsid w:val="007434E2"/>
    <w:rsid w:val="00746C91"/>
    <w:rsid w:val="00746F18"/>
    <w:rsid w:val="00750575"/>
    <w:rsid w:val="007528D6"/>
    <w:rsid w:val="00753041"/>
    <w:rsid w:val="00754D80"/>
    <w:rsid w:val="00757605"/>
    <w:rsid w:val="00761393"/>
    <w:rsid w:val="007673E2"/>
    <w:rsid w:val="00786156"/>
    <w:rsid w:val="007869B6"/>
    <w:rsid w:val="00791166"/>
    <w:rsid w:val="00794322"/>
    <w:rsid w:val="0079673C"/>
    <w:rsid w:val="007A23AF"/>
    <w:rsid w:val="007A415D"/>
    <w:rsid w:val="007A5266"/>
    <w:rsid w:val="007B147D"/>
    <w:rsid w:val="007B1CCF"/>
    <w:rsid w:val="007B2568"/>
    <w:rsid w:val="007C0CD1"/>
    <w:rsid w:val="007D11B7"/>
    <w:rsid w:val="007D3AD8"/>
    <w:rsid w:val="007D3B53"/>
    <w:rsid w:val="007E2495"/>
    <w:rsid w:val="007E307C"/>
    <w:rsid w:val="007E6FDC"/>
    <w:rsid w:val="007F3520"/>
    <w:rsid w:val="007F68D3"/>
    <w:rsid w:val="008026A5"/>
    <w:rsid w:val="00810E71"/>
    <w:rsid w:val="0081297B"/>
    <w:rsid w:val="00814892"/>
    <w:rsid w:val="00821C5F"/>
    <w:rsid w:val="0082490F"/>
    <w:rsid w:val="00832B64"/>
    <w:rsid w:val="00833420"/>
    <w:rsid w:val="00833A8A"/>
    <w:rsid w:val="00833D4C"/>
    <w:rsid w:val="00833E6C"/>
    <w:rsid w:val="00834DEF"/>
    <w:rsid w:val="00837D17"/>
    <w:rsid w:val="008406D4"/>
    <w:rsid w:val="008416DB"/>
    <w:rsid w:val="0084689B"/>
    <w:rsid w:val="00851320"/>
    <w:rsid w:val="008515BB"/>
    <w:rsid w:val="00851A8F"/>
    <w:rsid w:val="00852840"/>
    <w:rsid w:val="0086473C"/>
    <w:rsid w:val="008668BA"/>
    <w:rsid w:val="00872895"/>
    <w:rsid w:val="00875038"/>
    <w:rsid w:val="00885B91"/>
    <w:rsid w:val="00886602"/>
    <w:rsid w:val="00887A86"/>
    <w:rsid w:val="0089449A"/>
    <w:rsid w:val="00895559"/>
    <w:rsid w:val="0089713F"/>
    <w:rsid w:val="0089727E"/>
    <w:rsid w:val="008A5CB4"/>
    <w:rsid w:val="008B0942"/>
    <w:rsid w:val="008B1F29"/>
    <w:rsid w:val="008B356C"/>
    <w:rsid w:val="008B4827"/>
    <w:rsid w:val="008B571F"/>
    <w:rsid w:val="008B793A"/>
    <w:rsid w:val="008C067C"/>
    <w:rsid w:val="008D2429"/>
    <w:rsid w:val="008D55A7"/>
    <w:rsid w:val="008D5F31"/>
    <w:rsid w:val="008E01DD"/>
    <w:rsid w:val="008E4CF9"/>
    <w:rsid w:val="008F294F"/>
    <w:rsid w:val="008F2F09"/>
    <w:rsid w:val="008F49B5"/>
    <w:rsid w:val="00913533"/>
    <w:rsid w:val="00917D6E"/>
    <w:rsid w:val="00921C98"/>
    <w:rsid w:val="00927C4E"/>
    <w:rsid w:val="00931A17"/>
    <w:rsid w:val="00931E35"/>
    <w:rsid w:val="0093699C"/>
    <w:rsid w:val="0094592B"/>
    <w:rsid w:val="00945A12"/>
    <w:rsid w:val="00946C89"/>
    <w:rsid w:val="00946E73"/>
    <w:rsid w:val="009527AD"/>
    <w:rsid w:val="00957C8F"/>
    <w:rsid w:val="00967A02"/>
    <w:rsid w:val="00974211"/>
    <w:rsid w:val="00975A0C"/>
    <w:rsid w:val="00976773"/>
    <w:rsid w:val="00983CE0"/>
    <w:rsid w:val="009859AA"/>
    <w:rsid w:val="0099067B"/>
    <w:rsid w:val="009A143F"/>
    <w:rsid w:val="009A3772"/>
    <w:rsid w:val="009A48CF"/>
    <w:rsid w:val="009B2AB4"/>
    <w:rsid w:val="009C3A6F"/>
    <w:rsid w:val="009D3526"/>
    <w:rsid w:val="009D413B"/>
    <w:rsid w:val="009D4451"/>
    <w:rsid w:val="009E1BD9"/>
    <w:rsid w:val="009E5168"/>
    <w:rsid w:val="009F44B4"/>
    <w:rsid w:val="009F6E1C"/>
    <w:rsid w:val="00A01CE0"/>
    <w:rsid w:val="00A02CDD"/>
    <w:rsid w:val="00A06DE8"/>
    <w:rsid w:val="00A07CC3"/>
    <w:rsid w:val="00A124E0"/>
    <w:rsid w:val="00A17D23"/>
    <w:rsid w:val="00A20BF7"/>
    <w:rsid w:val="00A21B70"/>
    <w:rsid w:val="00A22E96"/>
    <w:rsid w:val="00A27AEA"/>
    <w:rsid w:val="00A335D7"/>
    <w:rsid w:val="00A4430E"/>
    <w:rsid w:val="00A46716"/>
    <w:rsid w:val="00A50B35"/>
    <w:rsid w:val="00A50E7E"/>
    <w:rsid w:val="00A51219"/>
    <w:rsid w:val="00A53ECC"/>
    <w:rsid w:val="00A540BE"/>
    <w:rsid w:val="00A54E5C"/>
    <w:rsid w:val="00A62545"/>
    <w:rsid w:val="00A6429C"/>
    <w:rsid w:val="00A64E41"/>
    <w:rsid w:val="00A65B38"/>
    <w:rsid w:val="00A6661A"/>
    <w:rsid w:val="00A70368"/>
    <w:rsid w:val="00A70C3C"/>
    <w:rsid w:val="00A72EBF"/>
    <w:rsid w:val="00A8037D"/>
    <w:rsid w:val="00A823D5"/>
    <w:rsid w:val="00A90DAB"/>
    <w:rsid w:val="00A919BA"/>
    <w:rsid w:val="00A95D4E"/>
    <w:rsid w:val="00A95E12"/>
    <w:rsid w:val="00AA03AD"/>
    <w:rsid w:val="00AA3397"/>
    <w:rsid w:val="00AB0190"/>
    <w:rsid w:val="00AB3F2A"/>
    <w:rsid w:val="00AB4BD7"/>
    <w:rsid w:val="00AB68FF"/>
    <w:rsid w:val="00AB7BD0"/>
    <w:rsid w:val="00AC1232"/>
    <w:rsid w:val="00AC6FBD"/>
    <w:rsid w:val="00AD2859"/>
    <w:rsid w:val="00AD3F18"/>
    <w:rsid w:val="00AD588E"/>
    <w:rsid w:val="00AD7B46"/>
    <w:rsid w:val="00AE75DD"/>
    <w:rsid w:val="00AF5B58"/>
    <w:rsid w:val="00AF6334"/>
    <w:rsid w:val="00B037F4"/>
    <w:rsid w:val="00B04BC4"/>
    <w:rsid w:val="00B0712E"/>
    <w:rsid w:val="00B1254B"/>
    <w:rsid w:val="00B1273E"/>
    <w:rsid w:val="00B14742"/>
    <w:rsid w:val="00B14916"/>
    <w:rsid w:val="00B24B55"/>
    <w:rsid w:val="00B26D89"/>
    <w:rsid w:val="00B27E92"/>
    <w:rsid w:val="00B32D68"/>
    <w:rsid w:val="00B355DB"/>
    <w:rsid w:val="00B37F4A"/>
    <w:rsid w:val="00B41691"/>
    <w:rsid w:val="00B53AA9"/>
    <w:rsid w:val="00B54315"/>
    <w:rsid w:val="00B55209"/>
    <w:rsid w:val="00B55EEF"/>
    <w:rsid w:val="00B67386"/>
    <w:rsid w:val="00B7255E"/>
    <w:rsid w:val="00B83C19"/>
    <w:rsid w:val="00B94182"/>
    <w:rsid w:val="00B9544A"/>
    <w:rsid w:val="00B96AAD"/>
    <w:rsid w:val="00B976CC"/>
    <w:rsid w:val="00BB0871"/>
    <w:rsid w:val="00BB279D"/>
    <w:rsid w:val="00BB3D0A"/>
    <w:rsid w:val="00BB70AD"/>
    <w:rsid w:val="00BB776F"/>
    <w:rsid w:val="00BC14AD"/>
    <w:rsid w:val="00BC4794"/>
    <w:rsid w:val="00BC6B69"/>
    <w:rsid w:val="00BD013F"/>
    <w:rsid w:val="00BD2FF5"/>
    <w:rsid w:val="00BD35EC"/>
    <w:rsid w:val="00BD65E9"/>
    <w:rsid w:val="00BE23BC"/>
    <w:rsid w:val="00BE616A"/>
    <w:rsid w:val="00BF27FB"/>
    <w:rsid w:val="00BF29A0"/>
    <w:rsid w:val="00BF33F6"/>
    <w:rsid w:val="00BF3ED6"/>
    <w:rsid w:val="00C07360"/>
    <w:rsid w:val="00C1029A"/>
    <w:rsid w:val="00C1191D"/>
    <w:rsid w:val="00C13D56"/>
    <w:rsid w:val="00C13DC8"/>
    <w:rsid w:val="00C21A99"/>
    <w:rsid w:val="00C22EB0"/>
    <w:rsid w:val="00C26B0B"/>
    <w:rsid w:val="00C26CC5"/>
    <w:rsid w:val="00C3431A"/>
    <w:rsid w:val="00C36894"/>
    <w:rsid w:val="00C37CB6"/>
    <w:rsid w:val="00C40EB2"/>
    <w:rsid w:val="00C43EFA"/>
    <w:rsid w:val="00C4419A"/>
    <w:rsid w:val="00C473C5"/>
    <w:rsid w:val="00C54CC7"/>
    <w:rsid w:val="00C57AF4"/>
    <w:rsid w:val="00C74631"/>
    <w:rsid w:val="00C81B60"/>
    <w:rsid w:val="00C95BC9"/>
    <w:rsid w:val="00CA2E29"/>
    <w:rsid w:val="00CA2E74"/>
    <w:rsid w:val="00CA742D"/>
    <w:rsid w:val="00CB1F98"/>
    <w:rsid w:val="00CB4173"/>
    <w:rsid w:val="00CB79B2"/>
    <w:rsid w:val="00CC1720"/>
    <w:rsid w:val="00CD068F"/>
    <w:rsid w:val="00CE107A"/>
    <w:rsid w:val="00CE5E24"/>
    <w:rsid w:val="00CF086A"/>
    <w:rsid w:val="00CF20B8"/>
    <w:rsid w:val="00CF4129"/>
    <w:rsid w:val="00CF5EB1"/>
    <w:rsid w:val="00D00959"/>
    <w:rsid w:val="00D02237"/>
    <w:rsid w:val="00D04788"/>
    <w:rsid w:val="00D06312"/>
    <w:rsid w:val="00D10228"/>
    <w:rsid w:val="00D1027A"/>
    <w:rsid w:val="00D14BC4"/>
    <w:rsid w:val="00D2550C"/>
    <w:rsid w:val="00D256C4"/>
    <w:rsid w:val="00D278F4"/>
    <w:rsid w:val="00D30E0C"/>
    <w:rsid w:val="00D33235"/>
    <w:rsid w:val="00D3529C"/>
    <w:rsid w:val="00D3604B"/>
    <w:rsid w:val="00D426B3"/>
    <w:rsid w:val="00D44B56"/>
    <w:rsid w:val="00D4529A"/>
    <w:rsid w:val="00D57107"/>
    <w:rsid w:val="00D6483E"/>
    <w:rsid w:val="00D77E4F"/>
    <w:rsid w:val="00D81EB2"/>
    <w:rsid w:val="00D82447"/>
    <w:rsid w:val="00D8754A"/>
    <w:rsid w:val="00D916A8"/>
    <w:rsid w:val="00D9495C"/>
    <w:rsid w:val="00D94CC8"/>
    <w:rsid w:val="00D9529D"/>
    <w:rsid w:val="00D955A0"/>
    <w:rsid w:val="00DA62C6"/>
    <w:rsid w:val="00DB0C7C"/>
    <w:rsid w:val="00DC14DD"/>
    <w:rsid w:val="00DC3EC3"/>
    <w:rsid w:val="00DC6E07"/>
    <w:rsid w:val="00DD2F9E"/>
    <w:rsid w:val="00DE3658"/>
    <w:rsid w:val="00DF473D"/>
    <w:rsid w:val="00DF5F21"/>
    <w:rsid w:val="00E02E37"/>
    <w:rsid w:val="00E104C5"/>
    <w:rsid w:val="00E11FFD"/>
    <w:rsid w:val="00E140EB"/>
    <w:rsid w:val="00E1437B"/>
    <w:rsid w:val="00E14F37"/>
    <w:rsid w:val="00E1624B"/>
    <w:rsid w:val="00E162E7"/>
    <w:rsid w:val="00E16A87"/>
    <w:rsid w:val="00E16D5B"/>
    <w:rsid w:val="00E1786B"/>
    <w:rsid w:val="00E262EC"/>
    <w:rsid w:val="00E41AD6"/>
    <w:rsid w:val="00E43655"/>
    <w:rsid w:val="00E4428B"/>
    <w:rsid w:val="00E503D3"/>
    <w:rsid w:val="00E506F0"/>
    <w:rsid w:val="00E50BF1"/>
    <w:rsid w:val="00E541EA"/>
    <w:rsid w:val="00E55E52"/>
    <w:rsid w:val="00E605C8"/>
    <w:rsid w:val="00E6345E"/>
    <w:rsid w:val="00E63939"/>
    <w:rsid w:val="00E67E50"/>
    <w:rsid w:val="00E81ECB"/>
    <w:rsid w:val="00E825E4"/>
    <w:rsid w:val="00E84799"/>
    <w:rsid w:val="00E91967"/>
    <w:rsid w:val="00E93136"/>
    <w:rsid w:val="00E9468A"/>
    <w:rsid w:val="00E95077"/>
    <w:rsid w:val="00EA2517"/>
    <w:rsid w:val="00EA6A59"/>
    <w:rsid w:val="00EB1E8B"/>
    <w:rsid w:val="00EB50B9"/>
    <w:rsid w:val="00EB570D"/>
    <w:rsid w:val="00EC0B11"/>
    <w:rsid w:val="00EC0FD3"/>
    <w:rsid w:val="00EC16A9"/>
    <w:rsid w:val="00EC6DB6"/>
    <w:rsid w:val="00EC7F8D"/>
    <w:rsid w:val="00ED2265"/>
    <w:rsid w:val="00ED2A4B"/>
    <w:rsid w:val="00ED3154"/>
    <w:rsid w:val="00ED3437"/>
    <w:rsid w:val="00ED37F4"/>
    <w:rsid w:val="00ED4C8D"/>
    <w:rsid w:val="00ED6505"/>
    <w:rsid w:val="00EE0D9A"/>
    <w:rsid w:val="00EE2CAA"/>
    <w:rsid w:val="00EF1435"/>
    <w:rsid w:val="00EF1F5C"/>
    <w:rsid w:val="00EF4D30"/>
    <w:rsid w:val="00EF7B8B"/>
    <w:rsid w:val="00F00059"/>
    <w:rsid w:val="00F071EA"/>
    <w:rsid w:val="00F1193A"/>
    <w:rsid w:val="00F13D20"/>
    <w:rsid w:val="00F150E1"/>
    <w:rsid w:val="00F17749"/>
    <w:rsid w:val="00F20D8F"/>
    <w:rsid w:val="00F23D16"/>
    <w:rsid w:val="00F24ED6"/>
    <w:rsid w:val="00F27527"/>
    <w:rsid w:val="00F340D5"/>
    <w:rsid w:val="00F3586C"/>
    <w:rsid w:val="00F43F7C"/>
    <w:rsid w:val="00F477D5"/>
    <w:rsid w:val="00F56AF9"/>
    <w:rsid w:val="00F56DAC"/>
    <w:rsid w:val="00F632B2"/>
    <w:rsid w:val="00F64163"/>
    <w:rsid w:val="00F667CD"/>
    <w:rsid w:val="00F74D32"/>
    <w:rsid w:val="00F80317"/>
    <w:rsid w:val="00F9064D"/>
    <w:rsid w:val="00F90D0F"/>
    <w:rsid w:val="00F916EE"/>
    <w:rsid w:val="00F91F11"/>
    <w:rsid w:val="00F94002"/>
    <w:rsid w:val="00F94513"/>
    <w:rsid w:val="00F95DF6"/>
    <w:rsid w:val="00FA131D"/>
    <w:rsid w:val="00FA1E6B"/>
    <w:rsid w:val="00FA5A94"/>
    <w:rsid w:val="00FA6835"/>
    <w:rsid w:val="00FB0F5D"/>
    <w:rsid w:val="00FB208E"/>
    <w:rsid w:val="00FB54D6"/>
    <w:rsid w:val="00FC02F1"/>
    <w:rsid w:val="00FD510F"/>
    <w:rsid w:val="00FF1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63FD1"/>
  <w15:docId w15:val="{85CB0410-6FF9-4EFF-97CE-E681ABACC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E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4322"/>
    <w:pPr>
      <w:ind w:left="720"/>
      <w:contextualSpacing/>
    </w:pPr>
  </w:style>
  <w:style w:type="table" w:styleId="TableGrid">
    <w:name w:val="Table Grid"/>
    <w:basedOn w:val="TableNormal"/>
    <w:uiPriority w:val="59"/>
    <w:rsid w:val="00207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B69"/>
  </w:style>
  <w:style w:type="paragraph" w:styleId="Footer">
    <w:name w:val="footer"/>
    <w:basedOn w:val="Normal"/>
    <w:link w:val="FooterChar"/>
    <w:uiPriority w:val="99"/>
    <w:unhideWhenUsed/>
    <w:rsid w:val="00BC6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B69"/>
  </w:style>
  <w:style w:type="character" w:styleId="Hyperlink">
    <w:name w:val="Hyperlink"/>
    <w:rsid w:val="00CC1720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CC172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C1E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PlainTable41">
    <w:name w:val="Plain Table 41"/>
    <w:basedOn w:val="TableNormal"/>
    <w:uiPriority w:val="44"/>
    <w:rsid w:val="00ED315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ED31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Table4-Accent11">
    <w:name w:val="List Table 4 - Accent 1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1">
    <w:name w:val="List Table 4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41">
    <w:name w:val="Grid Table 4 - Accent 41"/>
    <w:basedOn w:val="TableNormal"/>
    <w:uiPriority w:val="49"/>
    <w:rsid w:val="001959D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ghtGrid">
    <w:name w:val="Light Grid"/>
    <w:basedOn w:val="TableNormal"/>
    <w:uiPriority w:val="62"/>
    <w:rsid w:val="00E9196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7528D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nhideWhenUsed/>
    <w:rsid w:val="00814892"/>
    <w:pPr>
      <w:spacing w:before="100" w:beforeAutospacing="1" w:after="100" w:afterAutospacing="1" w:line="240" w:lineRule="auto"/>
    </w:pPr>
    <w:rPr>
      <w:rFonts w:eastAsia="Times New Roman"/>
      <w:color w:val="000080"/>
    </w:rPr>
  </w:style>
  <w:style w:type="character" w:customStyle="1" w:styleId="NoSpacingChar">
    <w:name w:val="No Spacing Char"/>
    <w:basedOn w:val="DefaultParagraphFont"/>
    <w:link w:val="NoSpacing"/>
    <w:uiPriority w:val="1"/>
    <w:rsid w:val="0082490F"/>
  </w:style>
  <w:style w:type="character" w:styleId="CommentReference">
    <w:name w:val="annotation reference"/>
    <w:basedOn w:val="DefaultParagraphFont"/>
    <w:uiPriority w:val="99"/>
    <w:semiHidden/>
    <w:unhideWhenUsed/>
    <w:rsid w:val="005D53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3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3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3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3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3D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9495C"/>
    <w:pPr>
      <w:spacing w:after="0" w:line="240" w:lineRule="auto"/>
    </w:pPr>
  </w:style>
  <w:style w:type="paragraph" w:customStyle="1" w:styleId="Default">
    <w:name w:val="Default"/>
    <w:rsid w:val="002C397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931E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95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963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  <Number xmlns="d48bccdd-9d79-4ff7-8c48-7ea1ac9c084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7" ma:contentTypeDescription="Create a new document." ma:contentTypeScope="" ma:versionID="30b12072343de68f8c8c45506fea1f6c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71a330df28ad70b0f06efeaf714e1a0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5AF403-9D3A-45F9-8585-11A282C2C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9FA879-1E04-4E2F-AF45-B76EEBB7A000}">
  <ds:schemaRefs>
    <ds:schemaRef ds:uri="http://schemas.microsoft.com/office/2006/metadata/properties"/>
    <ds:schemaRef ds:uri="http://schemas.microsoft.com/office/infopath/2007/PartnerControls"/>
    <ds:schemaRef ds:uri="c1cf9bbc-61a0-48a2-ac17-6c71eb332d2b"/>
    <ds:schemaRef ds:uri="d48bccdd-9d79-4ff7-8c48-7ea1ac9c084a"/>
  </ds:schemaRefs>
</ds:datastoreItem>
</file>

<file path=customXml/itemProps3.xml><?xml version="1.0" encoding="utf-8"?>
<ds:datastoreItem xmlns:ds="http://schemas.openxmlformats.org/officeDocument/2006/customXml" ds:itemID="{19C8ACBE-D6A6-4A71-81E7-4D7325E999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29F2A7-0505-431A-A6E5-78387289E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a</dc:creator>
  <cp:lastModifiedBy>Saephan, Daniel</cp:lastModifiedBy>
  <cp:revision>5</cp:revision>
  <cp:lastPrinted>2020-07-03T00:07:00Z</cp:lastPrinted>
  <dcterms:created xsi:type="dcterms:W3CDTF">2022-07-13T16:00:00Z</dcterms:created>
  <dcterms:modified xsi:type="dcterms:W3CDTF">2023-06-1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77068CF4605047904B56A96DAF20C2</vt:lpwstr>
  </property>
  <property fmtid="{D5CDD505-2E9C-101B-9397-08002B2CF9AE}" pid="3" name="Order">
    <vt:r8>52604800</vt:r8>
  </property>
</Properties>
</file>